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515ACE" w14:textId="77777777" w:rsidR="00A07EC7" w:rsidRPr="00A07EC7" w:rsidRDefault="00A07EC7" w:rsidP="00A07EC7">
      <w:pPr>
        <w:keepNext/>
        <w:keepLines/>
        <w:spacing w:before="240" w:after="0"/>
        <w:outlineLvl w:val="0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shd w:val="clear" w:color="auto" w:fill="FFFFFF"/>
        </w:rPr>
      </w:pPr>
      <w:r w:rsidRPr="00A07EC7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  <w:t xml:space="preserve">Project Name: </w:t>
      </w:r>
      <w:r w:rsidRPr="00A07EC7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shd w:val="clear" w:color="auto" w:fill="FFFFFF"/>
        </w:rPr>
        <w:t>Automate a Web Application.</w:t>
      </w:r>
    </w:p>
    <w:p w14:paraId="2C1571B8" w14:textId="77777777" w:rsidR="00A07EC7" w:rsidRPr="00A07EC7" w:rsidRDefault="00A07EC7" w:rsidP="00A07EC7">
      <w:pPr>
        <w:keepNext/>
        <w:keepLines/>
        <w:spacing w:before="40" w:after="0"/>
        <w:outlineLvl w:val="1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A07EC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GitHub Link: </w:t>
      </w:r>
    </w:p>
    <w:p w14:paraId="0EEB15A0" w14:textId="77777777" w:rsidR="00A07EC7" w:rsidRDefault="00A07EC7" w:rsidP="00A07EC7">
      <w:pPr>
        <w:pStyle w:val="Heading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hyperlink r:id="rId5" w:history="1">
        <w:r w:rsidRPr="00A07EC7">
          <w:rPr>
            <w:rFonts w:asciiTheme="minorHAnsi" w:eastAsiaTheme="minorHAnsi" w:hAnsiTheme="minorHAnsi" w:cstheme="minorBidi"/>
            <w:color w:val="0563C1" w:themeColor="hyperlink"/>
            <w:sz w:val="22"/>
            <w:szCs w:val="22"/>
            <w:u w:val="single"/>
          </w:rPr>
          <w:t>https://github.com/tamasjit/myjavaproject/tree/master/Phase%205/Phase-5_Practice_Project/q1_Automate_a_Web_Application</w:t>
        </w:r>
      </w:hyperlink>
    </w:p>
    <w:p w14:paraId="2A1976AA" w14:textId="2C8BEC0A" w:rsidR="00C313CD" w:rsidRDefault="00C313CD" w:rsidP="00A07EC7">
      <w:pPr>
        <w:pStyle w:val="Heading2"/>
      </w:pPr>
      <w:r>
        <w:t>Source Code:</w:t>
      </w:r>
    </w:p>
    <w:p w14:paraId="4F8A1CFA" w14:textId="77777777" w:rsidR="00A07EC7" w:rsidRDefault="00A07EC7" w:rsidP="00A07EC7">
      <w:pPr>
        <w:pStyle w:val="Heading3"/>
      </w:pPr>
      <w:r>
        <w:t>Login.java</w:t>
      </w:r>
    </w:p>
    <w:p w14:paraId="0D583E58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ackag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1_Automate_a_Web_Application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0D5C7523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F0677EA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penqa</w:t>
      </w:r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leniu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6330854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penqa</w:t>
      </w:r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leniu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Driver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0ED33A76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penqa</w:t>
      </w:r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leniu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Element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58768055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penqa</w:t>
      </w:r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leniu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Id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552610F3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penqa</w:t>
      </w:r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leniu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hrom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hromeDriver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30650C7A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F9C61C3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Login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{</w:t>
      </w:r>
    </w:p>
    <w:p w14:paraId="1D5F4D95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C301B80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tatic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voi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main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in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[] </w:t>
      </w:r>
      <w:proofErr w:type="spell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rgs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14:paraId="0C9BFD8E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75AF465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in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th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= 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C:</w:t>
      </w:r>
      <w:r w:rsidRPr="00A07EC7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\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Users</w:t>
      </w:r>
      <w:r w:rsidRPr="00A07EC7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\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TAMASJIT</w:t>
      </w:r>
      <w:r w:rsidRPr="00A07EC7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\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Downloads</w:t>
      </w:r>
      <w:r w:rsidRPr="00A07EC7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\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hromedriver_win32</w:t>
      </w:r>
      <w:r w:rsidRPr="00A07EC7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\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hromedriver.exe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575EAF4A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tProperty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webdriver.chrome</w:t>
      </w:r>
      <w:proofErr w:type="gramEnd"/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.driver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th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66779999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154C7C1E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/initiate the driver</w:t>
      </w:r>
    </w:p>
    <w:p w14:paraId="32425634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= </w:t>
      </w:r>
      <w:r w:rsidRPr="00A07EC7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new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ChromeDriver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35F1D16C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///step:2 base </w:t>
      </w:r>
      <w:proofErr w:type="spellStart"/>
      <w:r w:rsidRPr="00A07EC7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url</w:t>
      </w:r>
      <w:proofErr w:type="spellEnd"/>
    </w:p>
    <w:p w14:paraId="18FBEF7B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in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ase_url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= 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ttps://learner.demo.edunext.co/login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141F13F5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/step:3 launching edunext.co</w:t>
      </w:r>
    </w:p>
    <w:p w14:paraId="074D626B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ase_url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3EC55021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329FD0BD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Element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mail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=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indElement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login-email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;</w:t>
      </w:r>
    </w:p>
    <w:p w14:paraId="3817B8D4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mail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Attribute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laceholder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011A7283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FC1FF"/>
          <w:sz w:val="21"/>
          <w:szCs w:val="21"/>
          <w:lang w:val="en-US"/>
        </w:rPr>
        <w:t>ou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ln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mail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Attribute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laceholder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;</w:t>
      </w:r>
    </w:p>
    <w:p w14:paraId="6EA7C8BB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35CC902B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Element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sswor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=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indElement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login-password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;</w:t>
      </w:r>
    </w:p>
    <w:p w14:paraId="03C385BC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sswor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Attribute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laceholder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);       </w:t>
      </w:r>
    </w:p>
    <w:p w14:paraId="7EEE350A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FC1FF"/>
          <w:sz w:val="21"/>
          <w:szCs w:val="21"/>
          <w:lang w:val="en-US"/>
        </w:rPr>
        <w:t>ou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ln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sswor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Attribute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laceholder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;</w:t>
      </w:r>
    </w:p>
    <w:p w14:paraId="1375C63C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28429A2E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mail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ndKeys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tamasjit1@gmail.com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1E219AE6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sswor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ndKeys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owrah$22@1999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0A402846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5A55BA2E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</w:t>
      </w:r>
    </w:p>
    <w:p w14:paraId="25D44BC2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Element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login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=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indElement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className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action-primary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;</w:t>
      </w:r>
    </w:p>
    <w:p w14:paraId="5C6B0B2C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login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click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;</w:t>
      </w:r>
    </w:p>
    <w:p w14:paraId="11986B95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1F63E961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56FCF532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driver.close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);</w:t>
      </w:r>
    </w:p>
    <w:p w14:paraId="41575987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>    }</w:t>
      </w:r>
    </w:p>
    <w:p w14:paraId="4F126C21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10CB10E6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55D2F0E" w14:textId="77777777" w:rsidR="00A07EC7" w:rsidRDefault="00A07EC7" w:rsidP="00A07EC7">
      <w:pPr>
        <w:pStyle w:val="Heading3"/>
      </w:pPr>
      <w:r>
        <w:t>Registration.java</w:t>
      </w:r>
    </w:p>
    <w:p w14:paraId="50F6DA43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ackag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1_Automate_a_Web_Application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9202CF5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2698D11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penqa</w:t>
      </w:r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leniu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3655ABC1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penqa</w:t>
      </w:r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leniu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Driver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0FAAD825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penqa</w:t>
      </w:r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leniu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Element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832AC6E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penqa</w:t>
      </w:r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leniu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Id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3B0DB926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penqa</w:t>
      </w:r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leniu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hrom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hromeDriver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1884C1B2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80789CE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egistration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{</w:t>
      </w:r>
    </w:p>
    <w:p w14:paraId="143E69E6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97149AA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tatic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voi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main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in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[] </w:t>
      </w:r>
      <w:proofErr w:type="spell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rgs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14:paraId="4A23BF92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8792273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in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th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= 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C:</w:t>
      </w:r>
      <w:r w:rsidRPr="00A07EC7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\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Users</w:t>
      </w:r>
      <w:r w:rsidRPr="00A07EC7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\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TAMASJIT</w:t>
      </w:r>
      <w:r w:rsidRPr="00A07EC7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\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Downloads</w:t>
      </w:r>
      <w:r w:rsidRPr="00A07EC7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\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hromedriver_win32</w:t>
      </w:r>
      <w:r w:rsidRPr="00A07EC7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\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hromedriver.exe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3A2B6A86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tProperty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webdriver.chrome</w:t>
      </w:r>
      <w:proofErr w:type="gramEnd"/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.driver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th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2EA25ADE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2584B55E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/initiate the driver</w:t>
      </w:r>
    </w:p>
    <w:p w14:paraId="6F2E8BE5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= </w:t>
      </w:r>
      <w:r w:rsidRPr="00A07EC7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new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ChromeDriver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67B9CB99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///step:2 base </w:t>
      </w:r>
      <w:proofErr w:type="spellStart"/>
      <w:r w:rsidRPr="00A07EC7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url</w:t>
      </w:r>
      <w:proofErr w:type="spellEnd"/>
    </w:p>
    <w:p w14:paraId="5DC48CB7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ing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ase_url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= 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ttps://learner.demo.edunext.co/register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5857240B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/step:3 launching edunext.co</w:t>
      </w:r>
    </w:p>
    <w:p w14:paraId="220E927D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ase_url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24168CBE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10222BDE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Element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am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=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indElement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register-name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;</w:t>
      </w:r>
    </w:p>
    <w:p w14:paraId="09F9AB22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am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Attribute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laceholder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4A26F5C4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FC1FF"/>
          <w:sz w:val="21"/>
          <w:szCs w:val="21"/>
          <w:lang w:val="en-US"/>
        </w:rPr>
        <w:t>ou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ln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am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Attribute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laceholder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;</w:t>
      </w:r>
    </w:p>
    <w:p w14:paraId="53AF45CE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0615D55E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Element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usernam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=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indElement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register-username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;</w:t>
      </w:r>
    </w:p>
    <w:p w14:paraId="0EA72F59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usernam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Attribute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laceholder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);       </w:t>
      </w:r>
    </w:p>
    <w:p w14:paraId="3ED025A6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FC1FF"/>
          <w:sz w:val="21"/>
          <w:szCs w:val="21"/>
          <w:lang w:val="en-US"/>
        </w:rPr>
        <w:t>ou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ln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usernam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Attribute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laceholder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;</w:t>
      </w:r>
    </w:p>
    <w:p w14:paraId="5241339C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2A65CD80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Element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mail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=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indElement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register-email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;</w:t>
      </w:r>
    </w:p>
    <w:p w14:paraId="1E897B92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mail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Attribute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laceholder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1B56623D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FC1FF"/>
          <w:sz w:val="21"/>
          <w:szCs w:val="21"/>
          <w:lang w:val="en-US"/>
        </w:rPr>
        <w:t>ou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ln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mail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Attribute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laceholder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;</w:t>
      </w:r>
    </w:p>
    <w:p w14:paraId="5C037B9A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0CA99AB1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Element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sswor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=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indElement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register-password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;</w:t>
      </w:r>
    </w:p>
    <w:p w14:paraId="61A02050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sswor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Attribute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laceholder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570476C0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4FC1FF"/>
          <w:sz w:val="21"/>
          <w:szCs w:val="21"/>
          <w:lang w:val="en-US"/>
        </w:rPr>
        <w:t>out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ln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sswor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Attribute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laceholder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;</w:t>
      </w:r>
    </w:p>
    <w:p w14:paraId="614C8DD9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indElement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register-</w:t>
      </w:r>
      <w:proofErr w:type="spellStart"/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terms_of_service</w:t>
      </w:r>
      <w:proofErr w:type="spellEnd"/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click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;</w:t>
      </w:r>
    </w:p>
    <w:p w14:paraId="50EA9F76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indElement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register-</w:t>
      </w:r>
      <w:proofErr w:type="spellStart"/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honor_code</w:t>
      </w:r>
      <w:proofErr w:type="spellEnd"/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click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;</w:t>
      </w:r>
    </w:p>
    <w:p w14:paraId="53F465B5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61EEA38C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am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ndKeys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Tamasjit Ghoshal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1B05270D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username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ndKeys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tamasjit1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2FB7D47F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mail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ndKeys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tamasjit1@gmail.com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3A5FDD82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       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ssword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ndKeys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owrah$22@1999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0AC1A81C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</w:t>
      </w:r>
    </w:p>
    <w:p w14:paraId="425AF285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Element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login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=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indElement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A07EC7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className</w:t>
      </w:r>
      <w:proofErr w:type="spell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A07EC7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action-primary"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;</w:t>
      </w:r>
    </w:p>
    <w:p w14:paraId="3616A292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login</w:t>
      </w: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A07EC7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click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;</w:t>
      </w:r>
    </w:p>
    <w:p w14:paraId="1D67951B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29CFED06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28C4CC35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A07EC7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</w:t>
      </w:r>
      <w:proofErr w:type="spellStart"/>
      <w:proofErr w:type="gramStart"/>
      <w:r w:rsidRPr="00A07EC7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driver.close</w:t>
      </w:r>
      <w:proofErr w:type="spellEnd"/>
      <w:proofErr w:type="gramEnd"/>
      <w:r w:rsidRPr="00A07EC7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);</w:t>
      </w:r>
    </w:p>
    <w:p w14:paraId="20DADC9B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074DE780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A07EC7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52B6CE06" w14:textId="77777777" w:rsidR="00A07EC7" w:rsidRPr="00A07EC7" w:rsidRDefault="00A07EC7" w:rsidP="00A0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sectPr w:rsidR="00A07EC7" w:rsidRPr="00A07E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LAwNDI2NzAzsLRQ0lEKTi0uzszPAykwrAUA6vyf9iwAAAA="/>
  </w:docVars>
  <w:rsids>
    <w:rsidRoot w:val="00C313CD"/>
    <w:rsid w:val="002761F5"/>
    <w:rsid w:val="00362114"/>
    <w:rsid w:val="00A07EC7"/>
    <w:rsid w:val="00A273A1"/>
    <w:rsid w:val="00AA23B2"/>
    <w:rsid w:val="00C313CD"/>
    <w:rsid w:val="00D45AAB"/>
    <w:rsid w:val="00D7432E"/>
    <w:rsid w:val="00DC0A6B"/>
    <w:rsid w:val="00E320DA"/>
    <w:rsid w:val="00FB2719"/>
    <w:rsid w:val="00FC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76C0C"/>
  <w15:chartTrackingRefBased/>
  <w15:docId w15:val="{134426AE-B0BD-49DA-8BBF-CDE61D832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3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13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3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211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313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743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432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36211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msonormal0">
    <w:name w:val="msonormal"/>
    <w:basedOn w:val="Normal"/>
    <w:rsid w:val="002761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7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7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3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7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1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63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1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3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9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63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6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6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68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9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4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3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7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5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3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0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05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9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7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1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0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6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1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16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9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3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3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35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1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8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79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8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1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1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9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3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4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26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3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07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8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8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3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1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0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7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5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5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7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2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7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3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6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6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8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8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2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9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78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9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6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2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2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1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8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9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3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5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0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4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1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8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7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3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33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0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5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0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6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59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0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2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7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89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7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0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4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5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0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6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37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7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1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0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7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020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91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8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2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8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5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0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0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0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7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8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8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7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7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7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4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5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9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8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8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8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1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7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6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8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9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8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59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6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0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79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6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6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0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3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9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2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8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5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github.com/tamasjit/myjavaproject/tree/master/Phase%205/Phase-5_Practice_Project/q1_Automate_a_Web_Applicatio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54509E-2C9A-4C2F-AA7D-9B8ACC070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549</Words>
  <Characters>313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sjit Ghoshal</dc:creator>
  <cp:keywords/>
  <dc:description/>
  <cp:lastModifiedBy>Tamasjit Ghoshal</cp:lastModifiedBy>
  <cp:revision>6</cp:revision>
  <dcterms:created xsi:type="dcterms:W3CDTF">2022-03-23T10:03:00Z</dcterms:created>
  <dcterms:modified xsi:type="dcterms:W3CDTF">2022-04-25T22:10:00Z</dcterms:modified>
</cp:coreProperties>
</file>